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014AF" w14:textId="77777777" w:rsidR="00FD201F" w:rsidRPr="001A7F46" w:rsidRDefault="00463367" w:rsidP="00463367">
      <w:pPr>
        <w:tabs>
          <w:tab w:val="right" w:pos="10080"/>
        </w:tabs>
        <w:rPr>
          <w:rFonts w:ascii="Avenir Black" w:hAnsi="Avenir Black"/>
          <w:color w:val="124D20"/>
          <w:sz w:val="32"/>
          <w:szCs w:val="32"/>
        </w:rPr>
      </w:pPr>
      <w:bookmarkStart w:id="0" w:name="_GoBack"/>
      <w:bookmarkEnd w:id="0"/>
      <w:r w:rsidRPr="001A7F46">
        <w:rPr>
          <w:rFonts w:ascii="Avenir Black" w:hAnsi="Avenir Black"/>
          <w:color w:val="124D20"/>
          <w:sz w:val="32"/>
          <w:szCs w:val="32"/>
        </w:rPr>
        <w:t>Buena Vista 4-H Club</w:t>
      </w:r>
      <w:r w:rsidRPr="001A7F46">
        <w:rPr>
          <w:rFonts w:ascii="Avenir Black" w:hAnsi="Avenir Black"/>
          <w:color w:val="124D20"/>
          <w:sz w:val="32"/>
          <w:szCs w:val="32"/>
        </w:rPr>
        <w:tab/>
      </w:r>
      <w:r w:rsidR="00D323FF" w:rsidRPr="001A7F46">
        <w:rPr>
          <w:rFonts w:ascii="Avenir Black" w:hAnsi="Avenir Black"/>
          <w:color w:val="124D20"/>
          <w:sz w:val="32"/>
          <w:szCs w:val="32"/>
        </w:rPr>
        <w:t xml:space="preserve">2018-2019 </w:t>
      </w:r>
      <w:r w:rsidRPr="001A7F46">
        <w:rPr>
          <w:rFonts w:ascii="Avenir Black" w:hAnsi="Avenir Black"/>
          <w:color w:val="124D20"/>
          <w:sz w:val="32"/>
          <w:szCs w:val="32"/>
        </w:rPr>
        <w:t>Record Book Checklist</w:t>
      </w:r>
    </w:p>
    <w:p w14:paraId="57B67C47" w14:textId="25C82359" w:rsidR="00463367" w:rsidRPr="00856CE4" w:rsidRDefault="007B61E7" w:rsidP="00D323FF">
      <w:pPr>
        <w:tabs>
          <w:tab w:val="right" w:pos="10080"/>
        </w:tabs>
        <w:jc w:val="center"/>
        <w:rPr>
          <w:rFonts w:ascii="Avenir Medium" w:hAnsi="Avenir Medium"/>
          <w:sz w:val="20"/>
          <w:szCs w:val="20"/>
        </w:rPr>
      </w:pPr>
      <w:r w:rsidRPr="00856CE4">
        <w:rPr>
          <w:rFonts w:ascii="Avenir Medium" w:hAnsi="Avenir Medium"/>
          <w:sz w:val="20"/>
          <w:szCs w:val="20"/>
        </w:rPr>
        <w:t>Use th</w:t>
      </w:r>
      <w:r w:rsidRPr="001A7F46">
        <w:rPr>
          <w:rFonts w:ascii="Avenir Medium" w:hAnsi="Avenir Medium"/>
          <w:color w:val="000000" w:themeColor="text1"/>
          <w:sz w:val="20"/>
          <w:szCs w:val="20"/>
        </w:rPr>
        <w:t xml:space="preserve">e 2018-2019 </w:t>
      </w:r>
      <w:r w:rsidR="00492DAC" w:rsidRPr="001A7F46">
        <w:rPr>
          <w:rFonts w:ascii="Avenir Medium" w:hAnsi="Avenir Medium"/>
          <w:color w:val="000000" w:themeColor="text1"/>
          <w:sz w:val="20"/>
          <w:szCs w:val="20"/>
        </w:rPr>
        <w:t>California 4-H R</w:t>
      </w:r>
      <w:r w:rsidRPr="001A7F46">
        <w:rPr>
          <w:rFonts w:ascii="Avenir Medium" w:hAnsi="Avenir Medium"/>
          <w:color w:val="000000" w:themeColor="text1"/>
          <w:sz w:val="20"/>
          <w:szCs w:val="20"/>
        </w:rPr>
        <w:t xml:space="preserve">ecord </w:t>
      </w:r>
      <w:r w:rsidR="00492DAC" w:rsidRPr="001A7F46">
        <w:rPr>
          <w:rFonts w:ascii="Avenir Medium" w:hAnsi="Avenir Medium"/>
          <w:color w:val="000000" w:themeColor="text1"/>
          <w:sz w:val="20"/>
          <w:szCs w:val="20"/>
        </w:rPr>
        <w:t>B</w:t>
      </w:r>
      <w:r w:rsidRPr="001A7F46">
        <w:rPr>
          <w:rFonts w:ascii="Avenir Medium" w:hAnsi="Avenir Medium"/>
          <w:color w:val="000000" w:themeColor="text1"/>
          <w:sz w:val="20"/>
          <w:szCs w:val="20"/>
        </w:rPr>
        <w:t xml:space="preserve">ook forms and manual which can be found at </w:t>
      </w:r>
      <w:r w:rsidR="00D323FF" w:rsidRPr="001A7F46">
        <w:rPr>
          <w:rFonts w:ascii="Avenir Medium" w:hAnsi="Avenir Medium"/>
          <w:color w:val="000000" w:themeColor="text1"/>
          <w:sz w:val="20"/>
          <w:szCs w:val="20"/>
        </w:rPr>
        <w:t>http://4h.ucanr.edu/Resources/Member_Resources/RecordBook/</w:t>
      </w:r>
      <w:r w:rsidR="00D323FF" w:rsidRPr="001A7F46">
        <w:rPr>
          <w:rFonts w:ascii="Avenir Medium" w:hAnsi="Avenir Medium"/>
          <w:sz w:val="20"/>
          <w:szCs w:val="20"/>
        </w:rPr>
        <w:t xml:space="preserve"> .</w:t>
      </w:r>
      <w:r w:rsidR="00856CE4" w:rsidRPr="00856CE4">
        <w:rPr>
          <w:rFonts w:ascii="Avenir Medium" w:hAnsi="Avenir Medium"/>
          <w:sz w:val="20"/>
          <w:szCs w:val="20"/>
        </w:rPr>
        <w:t xml:space="preserve">  Other forms may also be found on the Buena Vista Shutterfly Share Site.</w:t>
      </w:r>
    </w:p>
    <w:p w14:paraId="68D7EAAB" w14:textId="77777777" w:rsidR="00463367" w:rsidRPr="005F0077" w:rsidRDefault="00463367" w:rsidP="00D323FF">
      <w:pPr>
        <w:tabs>
          <w:tab w:val="right" w:pos="10080"/>
        </w:tabs>
        <w:rPr>
          <w:rFonts w:ascii="Avenir Medium" w:hAnsi="Avenir Medium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2506"/>
        <w:gridCol w:w="1839"/>
        <w:gridCol w:w="3057"/>
        <w:gridCol w:w="1592"/>
        <w:gridCol w:w="548"/>
      </w:tblGrid>
      <w:tr w:rsidR="0035444F" w14:paraId="26FBAB65" w14:textId="77777777" w:rsidTr="005F0077">
        <w:tc>
          <w:tcPr>
            <w:tcW w:w="547" w:type="dxa"/>
          </w:tcPr>
          <w:p w14:paraId="14A58422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</w:tcPr>
          <w:p w14:paraId="03EA27D5" w14:textId="24107818" w:rsidR="0035444F" w:rsidRPr="001A7F46" w:rsidRDefault="00492DAC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</w:rPr>
              <w:t xml:space="preserve">Use a </w:t>
            </w:r>
            <w:r w:rsidR="0035444F" w:rsidRPr="001A7F46">
              <w:rPr>
                <w:rFonts w:ascii="Avenir Medium" w:hAnsi="Avenir Medium"/>
                <w:color w:val="124D20"/>
              </w:rPr>
              <w:t xml:space="preserve">4-H </w:t>
            </w:r>
            <w:proofErr w:type="spellStart"/>
            <w:r w:rsidR="0035444F" w:rsidRPr="001A7F46">
              <w:rPr>
                <w:rFonts w:ascii="Avenir Medium" w:hAnsi="Avenir Medium"/>
                <w:color w:val="124D20"/>
              </w:rPr>
              <w:t>Acco</w:t>
            </w:r>
            <w:proofErr w:type="spellEnd"/>
            <w:r w:rsidR="0035444F" w:rsidRPr="001A7F46">
              <w:rPr>
                <w:rFonts w:ascii="Avenir Medium" w:hAnsi="Avenir Medium"/>
                <w:color w:val="124D20"/>
              </w:rPr>
              <w:t xml:space="preserve"> Record Book Cover or 3 Ring Binder no more than 1” wide</w:t>
            </w:r>
          </w:p>
        </w:tc>
        <w:tc>
          <w:tcPr>
            <w:tcW w:w="550" w:type="dxa"/>
            <w:vMerge w:val="restart"/>
            <w:textDirection w:val="btLr"/>
          </w:tcPr>
          <w:p w14:paraId="4906DA90" w14:textId="7D48215B" w:rsidR="0035444F" w:rsidRPr="001A7F46" w:rsidRDefault="0035444F" w:rsidP="0035444F">
            <w:pPr>
              <w:tabs>
                <w:tab w:val="right" w:pos="10080"/>
              </w:tabs>
              <w:ind w:left="113" w:right="113"/>
              <w:jc w:val="center"/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</w:rPr>
              <w:t>ALL MEMBERS</w:t>
            </w:r>
          </w:p>
        </w:tc>
      </w:tr>
      <w:tr w:rsidR="0035444F" w14:paraId="5295F3E0" w14:textId="77777777" w:rsidTr="005F0077">
        <w:tc>
          <w:tcPr>
            <w:tcW w:w="547" w:type="dxa"/>
          </w:tcPr>
          <w:p w14:paraId="069A3EDF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</w:tcPr>
          <w:p w14:paraId="666AA336" w14:textId="7F8B3623" w:rsidR="0035444F" w:rsidRPr="001A7F46" w:rsidRDefault="0035444F" w:rsidP="00492DAC">
            <w:pPr>
              <w:tabs>
                <w:tab w:val="right" w:pos="10080"/>
              </w:tabs>
              <w:jc w:val="center"/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</w:rPr>
              <w:t>ORGANIZATION REVIEW</w:t>
            </w:r>
          </w:p>
        </w:tc>
        <w:tc>
          <w:tcPr>
            <w:tcW w:w="550" w:type="dxa"/>
            <w:vMerge/>
            <w:textDirection w:val="btLr"/>
          </w:tcPr>
          <w:p w14:paraId="24044348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35444F" w14:paraId="3672E5D4" w14:textId="77777777" w:rsidTr="00453506">
        <w:tc>
          <w:tcPr>
            <w:tcW w:w="547" w:type="dxa"/>
            <w:tcBorders>
              <w:bottom w:val="single" w:sz="4" w:space="0" w:color="auto"/>
            </w:tcBorders>
          </w:tcPr>
          <w:p w14:paraId="5DB9C698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  <w:tcBorders>
              <w:bottom w:val="single" w:sz="4" w:space="0" w:color="auto"/>
            </w:tcBorders>
            <w:shd w:val="clear" w:color="auto" w:fill="E6E6E6"/>
          </w:tcPr>
          <w:p w14:paraId="3B04967A" w14:textId="1AA8CACA" w:rsidR="0035444F" w:rsidRPr="001A7F46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Black" w:hAnsi="Avenir Black"/>
                <w:color w:val="124D20"/>
              </w:rPr>
              <w:t>Section 1: Preliminary Information</w:t>
            </w:r>
            <w:r w:rsidRPr="001A7F46">
              <w:rPr>
                <w:rFonts w:ascii="Avenir Medium" w:hAnsi="Avenir Medium"/>
                <w:color w:val="124D20"/>
              </w:rPr>
              <w:t xml:space="preserve"> Divider</w:t>
            </w:r>
          </w:p>
        </w:tc>
        <w:tc>
          <w:tcPr>
            <w:tcW w:w="550" w:type="dxa"/>
            <w:vMerge/>
            <w:textDirection w:val="btLr"/>
          </w:tcPr>
          <w:p w14:paraId="3A0D9752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35444F" w14:paraId="03583FBF" w14:textId="77777777" w:rsidTr="00453506">
        <w:tc>
          <w:tcPr>
            <w:tcW w:w="547" w:type="dxa"/>
            <w:tcBorders>
              <w:bottom w:val="nil"/>
            </w:tcBorders>
          </w:tcPr>
          <w:p w14:paraId="70E7C2F7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  <w:tcBorders>
              <w:bottom w:val="nil"/>
            </w:tcBorders>
          </w:tcPr>
          <w:p w14:paraId="062F6C7A" w14:textId="79EE9580" w:rsidR="0035444F" w:rsidRPr="001A7F46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</w:rPr>
              <w:t xml:space="preserve">Title Page </w:t>
            </w: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>including full name, county, 4-H club name and program year</w:t>
            </w:r>
            <w:r w:rsidR="00865DF0">
              <w:rPr>
                <w:rFonts w:ascii="Avenir Medium" w:hAnsi="Avenir Medium"/>
                <w:color w:val="124D20"/>
                <w:sz w:val="20"/>
                <w:szCs w:val="20"/>
              </w:rPr>
              <w:t>.</w:t>
            </w:r>
          </w:p>
        </w:tc>
        <w:tc>
          <w:tcPr>
            <w:tcW w:w="550" w:type="dxa"/>
            <w:vMerge/>
            <w:textDirection w:val="btLr"/>
          </w:tcPr>
          <w:p w14:paraId="646149C7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35444F" w14:paraId="48DD2669" w14:textId="77777777" w:rsidTr="00453506">
        <w:tc>
          <w:tcPr>
            <w:tcW w:w="547" w:type="dxa"/>
            <w:tcBorders>
              <w:top w:val="nil"/>
            </w:tcBorders>
          </w:tcPr>
          <w:p w14:paraId="6B923DCD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  <w:tcBorders>
              <w:top w:val="nil"/>
            </w:tcBorders>
          </w:tcPr>
          <w:p w14:paraId="6459E33F" w14:textId="50EA4583" w:rsidR="0035444F" w:rsidRPr="001A7F46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</w:rPr>
              <w:t xml:space="preserve">Table of Contents </w:t>
            </w: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>including titles of section headers and page numbers</w:t>
            </w:r>
            <w:r w:rsidR="00865DF0">
              <w:rPr>
                <w:rFonts w:ascii="Avenir Medium" w:hAnsi="Avenir Medium"/>
                <w:color w:val="124D20"/>
                <w:sz w:val="20"/>
                <w:szCs w:val="20"/>
              </w:rPr>
              <w:t>.</w:t>
            </w:r>
          </w:p>
        </w:tc>
        <w:tc>
          <w:tcPr>
            <w:tcW w:w="550" w:type="dxa"/>
            <w:vMerge/>
            <w:textDirection w:val="btLr"/>
          </w:tcPr>
          <w:p w14:paraId="676FD8CD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35444F" w14:paraId="338B6563" w14:textId="77777777" w:rsidTr="005F0077">
        <w:tc>
          <w:tcPr>
            <w:tcW w:w="547" w:type="dxa"/>
          </w:tcPr>
          <w:p w14:paraId="6717603C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  <w:shd w:val="clear" w:color="auto" w:fill="E6E6E6"/>
          </w:tcPr>
          <w:p w14:paraId="06D3D2B0" w14:textId="31E4BD03" w:rsidR="0035444F" w:rsidRPr="001A7F46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Black" w:hAnsi="Avenir Black"/>
                <w:color w:val="124D20"/>
              </w:rPr>
              <w:t>Section 2: Personal Development Report</w:t>
            </w:r>
            <w:r w:rsidRPr="001A7F46">
              <w:rPr>
                <w:rFonts w:ascii="Avenir Medium" w:hAnsi="Avenir Medium"/>
                <w:color w:val="124D20"/>
              </w:rPr>
              <w:t xml:space="preserve"> Divider</w:t>
            </w:r>
          </w:p>
        </w:tc>
        <w:tc>
          <w:tcPr>
            <w:tcW w:w="550" w:type="dxa"/>
            <w:vMerge/>
            <w:textDirection w:val="btLr"/>
          </w:tcPr>
          <w:p w14:paraId="07466B34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35444F" w14:paraId="37A65EEC" w14:textId="77777777" w:rsidTr="005F0077">
        <w:tc>
          <w:tcPr>
            <w:tcW w:w="547" w:type="dxa"/>
          </w:tcPr>
          <w:p w14:paraId="05BD42FC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</w:tcPr>
          <w:p w14:paraId="2F33F076" w14:textId="408BA3F1" w:rsidR="0035444F" w:rsidRPr="001A7F46" w:rsidRDefault="00865DF0" w:rsidP="0035444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>
              <w:rPr>
                <w:rFonts w:ascii="Avenir Medium" w:hAnsi="Avenir Medium"/>
                <w:color w:val="124D20"/>
              </w:rPr>
              <w:t>Personal Development Report</w:t>
            </w:r>
            <w:r w:rsidR="00097066" w:rsidRPr="001A7F46">
              <w:rPr>
                <w:rFonts w:ascii="Avenir Medium" w:hAnsi="Avenir Medium"/>
                <w:color w:val="124D20"/>
              </w:rPr>
              <w:t xml:space="preserve"> (PDR)</w:t>
            </w:r>
          </w:p>
          <w:p w14:paraId="48BF83FB" w14:textId="769CA692" w:rsidR="0035444F" w:rsidRPr="001A7F46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All participation areas completed and all signatures except for the Adult Partner/Club Leader signatures that will be added after the record book information is verified.     </w:t>
            </w:r>
          </w:p>
        </w:tc>
        <w:tc>
          <w:tcPr>
            <w:tcW w:w="550" w:type="dxa"/>
            <w:vMerge/>
            <w:textDirection w:val="btLr"/>
          </w:tcPr>
          <w:p w14:paraId="76370421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35444F" w14:paraId="3722B7A6" w14:textId="77777777" w:rsidTr="005F0077">
        <w:tc>
          <w:tcPr>
            <w:tcW w:w="547" w:type="dxa"/>
          </w:tcPr>
          <w:p w14:paraId="2929727B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  <w:shd w:val="clear" w:color="auto" w:fill="E6E6E6"/>
          </w:tcPr>
          <w:p w14:paraId="361991EE" w14:textId="6D99CE12" w:rsidR="0035444F" w:rsidRPr="001A7F46" w:rsidRDefault="0035444F" w:rsidP="00D323FF">
            <w:pPr>
              <w:tabs>
                <w:tab w:val="right" w:pos="10080"/>
              </w:tabs>
              <w:rPr>
                <w:rFonts w:ascii="Avenir Black" w:hAnsi="Avenir Black"/>
                <w:color w:val="124D20"/>
              </w:rPr>
            </w:pPr>
            <w:r w:rsidRPr="001A7F46">
              <w:rPr>
                <w:rFonts w:ascii="Avenir Black" w:hAnsi="Avenir Black"/>
                <w:color w:val="124D20"/>
              </w:rPr>
              <w:t>Section 3: My 4-H Story</w:t>
            </w:r>
            <w:r w:rsidRPr="001A7F46">
              <w:rPr>
                <w:rFonts w:ascii="Avenir Medium" w:hAnsi="Avenir Medium"/>
                <w:color w:val="124D20"/>
              </w:rPr>
              <w:t xml:space="preserve"> Divider</w:t>
            </w:r>
          </w:p>
        </w:tc>
        <w:tc>
          <w:tcPr>
            <w:tcW w:w="550" w:type="dxa"/>
            <w:vMerge/>
            <w:textDirection w:val="btLr"/>
          </w:tcPr>
          <w:p w14:paraId="0E00289D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35444F" w14:paraId="38BDD425" w14:textId="77777777" w:rsidTr="005F0077">
        <w:tc>
          <w:tcPr>
            <w:tcW w:w="547" w:type="dxa"/>
          </w:tcPr>
          <w:p w14:paraId="49EC2003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</w:tcPr>
          <w:p w14:paraId="5C86A9DB" w14:textId="77777777" w:rsidR="0035444F" w:rsidRPr="001A7F46" w:rsidRDefault="0035444F" w:rsidP="0035444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</w:rPr>
              <w:t>My 4-H Story</w:t>
            </w:r>
          </w:p>
          <w:p w14:paraId="352F211C" w14:textId="0A426336" w:rsidR="0035444F" w:rsidRPr="001A7F46" w:rsidRDefault="00865DF0" w:rsidP="0035444F">
            <w:pPr>
              <w:tabs>
                <w:tab w:val="right" w:pos="10080"/>
              </w:tabs>
              <w:rPr>
                <w:rFonts w:ascii="Avenir Medium" w:hAnsi="Avenir Medium"/>
                <w:color w:val="124D20"/>
                <w:sz w:val="20"/>
                <w:szCs w:val="20"/>
              </w:rPr>
            </w:pPr>
            <w:r>
              <w:rPr>
                <w:rFonts w:ascii="Avenir Medium" w:hAnsi="Avenir Medium"/>
                <w:color w:val="124D20"/>
                <w:sz w:val="20"/>
                <w:szCs w:val="20"/>
              </w:rPr>
              <w:t>Word count should be</w:t>
            </w:r>
            <w:r w:rsidR="0035444F"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 Jun</w:t>
            </w:r>
            <w:r w:rsidR="00453506" w:rsidRPr="001A7F46">
              <w:rPr>
                <w:rFonts w:ascii="Avenir Medium" w:hAnsi="Avenir Medium"/>
                <w:color w:val="124D20"/>
                <w:sz w:val="20"/>
                <w:szCs w:val="20"/>
              </w:rPr>
              <w:t>ior</w:t>
            </w:r>
            <w:r>
              <w:rPr>
                <w:rFonts w:ascii="Avenir Medium" w:hAnsi="Avenir Medium"/>
                <w:color w:val="124D20"/>
                <w:sz w:val="20"/>
                <w:szCs w:val="20"/>
              </w:rPr>
              <w:t xml:space="preserve">: </w:t>
            </w:r>
            <w:r w:rsidR="00453506" w:rsidRPr="001A7F46">
              <w:rPr>
                <w:rFonts w:ascii="Avenir Medium" w:hAnsi="Avenir Medium"/>
                <w:color w:val="124D20"/>
                <w:sz w:val="20"/>
                <w:szCs w:val="20"/>
              </w:rPr>
              <w:t>250-500; Intermediate</w:t>
            </w:r>
            <w:r>
              <w:rPr>
                <w:rFonts w:ascii="Avenir Medium" w:hAnsi="Avenir Medium"/>
                <w:color w:val="124D20"/>
                <w:sz w:val="20"/>
                <w:szCs w:val="20"/>
              </w:rPr>
              <w:t xml:space="preserve">: </w:t>
            </w:r>
            <w:r w:rsidR="00453506" w:rsidRPr="001A7F46">
              <w:rPr>
                <w:rFonts w:ascii="Avenir Medium" w:hAnsi="Avenir Medium"/>
                <w:color w:val="124D20"/>
                <w:sz w:val="20"/>
                <w:szCs w:val="20"/>
              </w:rPr>
              <w:t>500-1,</w:t>
            </w:r>
            <w:r w:rsidR="0035444F" w:rsidRPr="001A7F46">
              <w:rPr>
                <w:rFonts w:ascii="Avenir Medium" w:hAnsi="Avenir Medium"/>
                <w:color w:val="124D20"/>
                <w:sz w:val="20"/>
                <w:szCs w:val="20"/>
              </w:rPr>
              <w:t>000; Senior</w:t>
            </w:r>
            <w:r>
              <w:rPr>
                <w:rFonts w:ascii="Avenir Medium" w:hAnsi="Avenir Medium"/>
                <w:color w:val="124D20"/>
                <w:sz w:val="20"/>
                <w:szCs w:val="20"/>
              </w:rPr>
              <w:t xml:space="preserve">: </w:t>
            </w:r>
            <w:r w:rsidR="0035444F" w:rsidRPr="001A7F46">
              <w:rPr>
                <w:rFonts w:ascii="Avenir Medium" w:hAnsi="Avenir Medium"/>
                <w:color w:val="124D20"/>
                <w:sz w:val="20"/>
                <w:szCs w:val="20"/>
              </w:rPr>
              <w:t>1,000-2,000</w:t>
            </w:r>
            <w:r>
              <w:rPr>
                <w:rFonts w:ascii="Avenir Medium" w:hAnsi="Avenir Medium"/>
                <w:color w:val="124D20"/>
                <w:sz w:val="20"/>
                <w:szCs w:val="20"/>
              </w:rPr>
              <w:t>.</w:t>
            </w:r>
          </w:p>
          <w:p w14:paraId="02950296" w14:textId="270701F6" w:rsidR="0035444F" w:rsidRPr="001A7F46" w:rsidRDefault="0035444F" w:rsidP="00D323FF">
            <w:pPr>
              <w:tabs>
                <w:tab w:val="right" w:pos="10080"/>
              </w:tabs>
              <w:rPr>
                <w:rFonts w:ascii="Avenir Black" w:hAnsi="Avenir Black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Recommend the total </w:t>
            </w:r>
            <w:r w:rsidR="001A7F46" w:rsidRPr="001A7F46">
              <w:rPr>
                <w:rFonts w:ascii="Avenir Medium" w:hAnsi="Avenir Medium"/>
                <w:color w:val="124D20"/>
                <w:sz w:val="20"/>
                <w:szCs w:val="20"/>
              </w:rPr>
              <w:t>numbers of words be</w:t>
            </w: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 noted at the </w:t>
            </w:r>
            <w:r w:rsidR="00453506"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beginning or </w:t>
            </w: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>end of the story.</w:t>
            </w:r>
          </w:p>
        </w:tc>
        <w:tc>
          <w:tcPr>
            <w:tcW w:w="550" w:type="dxa"/>
            <w:vMerge/>
            <w:textDirection w:val="btLr"/>
          </w:tcPr>
          <w:p w14:paraId="2990F2C2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35444F" w14:paraId="1376A661" w14:textId="77777777" w:rsidTr="005F0077">
        <w:tc>
          <w:tcPr>
            <w:tcW w:w="547" w:type="dxa"/>
          </w:tcPr>
          <w:p w14:paraId="65806DD9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  <w:shd w:val="clear" w:color="auto" w:fill="E6E6E6"/>
          </w:tcPr>
          <w:p w14:paraId="0B0318F1" w14:textId="2053F894" w:rsidR="0035444F" w:rsidRPr="001A7F46" w:rsidRDefault="0035444F" w:rsidP="00D323FF">
            <w:pPr>
              <w:tabs>
                <w:tab w:val="right" w:pos="10080"/>
              </w:tabs>
              <w:rPr>
                <w:rFonts w:ascii="Avenir Black" w:hAnsi="Avenir Black"/>
                <w:color w:val="124D20"/>
              </w:rPr>
            </w:pPr>
            <w:r w:rsidRPr="001A7F46">
              <w:rPr>
                <w:rFonts w:ascii="Avenir Black" w:hAnsi="Avenir Black"/>
                <w:color w:val="124D20"/>
              </w:rPr>
              <w:t>Section 4: Annual Project Report(s)</w:t>
            </w:r>
            <w:r w:rsidRPr="001A7F46">
              <w:rPr>
                <w:rFonts w:ascii="Avenir Medium" w:hAnsi="Avenir Medium"/>
                <w:color w:val="124D20"/>
              </w:rPr>
              <w:t xml:space="preserve"> Divider</w:t>
            </w:r>
          </w:p>
        </w:tc>
        <w:tc>
          <w:tcPr>
            <w:tcW w:w="550" w:type="dxa"/>
            <w:vMerge/>
            <w:textDirection w:val="btLr"/>
          </w:tcPr>
          <w:p w14:paraId="10E099BD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35444F" w14:paraId="5CB23C9F" w14:textId="77777777" w:rsidTr="005F0077">
        <w:tc>
          <w:tcPr>
            <w:tcW w:w="547" w:type="dxa"/>
          </w:tcPr>
          <w:p w14:paraId="49D98BFD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</w:tcPr>
          <w:p w14:paraId="50741ACF" w14:textId="77777777" w:rsidR="0035444F" w:rsidRPr="001A7F46" w:rsidRDefault="0035444F" w:rsidP="0035444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</w:rPr>
              <w:t xml:space="preserve">Annual Project Report (APR) </w:t>
            </w:r>
          </w:p>
          <w:p w14:paraId="11355743" w14:textId="3F01EFC0" w:rsidR="0035444F" w:rsidRPr="001A7F46" w:rsidRDefault="0035444F" w:rsidP="0035444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>One form for each completed project (min. of six hours or more as required by project leader</w:t>
            </w:r>
            <w:r w:rsidR="00DA48FC">
              <w:rPr>
                <w:rFonts w:ascii="Avenir Medium" w:hAnsi="Avenir Medium"/>
                <w:color w:val="124D20"/>
                <w:sz w:val="20"/>
                <w:szCs w:val="20"/>
              </w:rPr>
              <w:t>)</w:t>
            </w: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. </w:t>
            </w:r>
          </w:p>
          <w:p w14:paraId="46615392" w14:textId="77777777" w:rsidR="0035444F" w:rsidRPr="001A7F46" w:rsidRDefault="0035444F" w:rsidP="0035444F">
            <w:pPr>
              <w:tabs>
                <w:tab w:val="right" w:pos="10080"/>
              </w:tabs>
              <w:rPr>
                <w:rFonts w:ascii="Avenir Medium" w:hAnsi="Avenir Medium"/>
                <w:color w:val="124D20"/>
                <w:sz w:val="20"/>
                <w:szCs w:val="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>All form areas completed including signatures.  Write N/A in all boxes that don’t apply.</w:t>
            </w:r>
          </w:p>
          <w:p w14:paraId="39DC3DF4" w14:textId="1ECFE4A7" w:rsidR="0035444F" w:rsidRPr="001A7F46" w:rsidRDefault="0035444F" w:rsidP="00D323FF">
            <w:pPr>
              <w:tabs>
                <w:tab w:val="right" w:pos="10080"/>
              </w:tabs>
              <w:rPr>
                <w:rFonts w:ascii="Avenir Black" w:hAnsi="Avenir Black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>One expression page for each project completed.</w:t>
            </w:r>
          </w:p>
        </w:tc>
        <w:tc>
          <w:tcPr>
            <w:tcW w:w="550" w:type="dxa"/>
            <w:vMerge/>
            <w:textDirection w:val="btLr"/>
          </w:tcPr>
          <w:p w14:paraId="514199B3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35444F" w14:paraId="3121831D" w14:textId="77777777" w:rsidTr="00453506">
        <w:tc>
          <w:tcPr>
            <w:tcW w:w="547" w:type="dxa"/>
            <w:tcBorders>
              <w:bottom w:val="single" w:sz="4" w:space="0" w:color="auto"/>
            </w:tcBorders>
          </w:tcPr>
          <w:p w14:paraId="3CCC7C60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  <w:tcBorders>
              <w:bottom w:val="single" w:sz="4" w:space="0" w:color="auto"/>
            </w:tcBorders>
            <w:shd w:val="clear" w:color="auto" w:fill="E6E6E6"/>
          </w:tcPr>
          <w:p w14:paraId="0BCC35D6" w14:textId="2883A1A0" w:rsidR="0035444F" w:rsidRPr="001A7F46" w:rsidRDefault="0035444F" w:rsidP="00D323FF">
            <w:pPr>
              <w:tabs>
                <w:tab w:val="right" w:pos="10080"/>
              </w:tabs>
              <w:rPr>
                <w:rFonts w:ascii="Avenir Black" w:hAnsi="Avenir Black"/>
                <w:color w:val="124D20"/>
              </w:rPr>
            </w:pPr>
            <w:r w:rsidRPr="001A7F46">
              <w:rPr>
                <w:rFonts w:ascii="Avenir Black" w:hAnsi="Avenir Black"/>
                <w:color w:val="124D20"/>
              </w:rPr>
              <w:t>Section 5: Collection of Work</w:t>
            </w:r>
            <w:r w:rsidRPr="001A7F46">
              <w:rPr>
                <w:rFonts w:ascii="Avenir Medium" w:hAnsi="Avenir Medium"/>
                <w:color w:val="124D20"/>
              </w:rPr>
              <w:t xml:space="preserve"> Divider</w:t>
            </w:r>
          </w:p>
        </w:tc>
        <w:tc>
          <w:tcPr>
            <w:tcW w:w="550" w:type="dxa"/>
            <w:vMerge/>
            <w:textDirection w:val="btLr"/>
          </w:tcPr>
          <w:p w14:paraId="343A06BE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35444F" w14:paraId="2BA30C4D" w14:textId="77777777" w:rsidTr="00453506">
        <w:tc>
          <w:tcPr>
            <w:tcW w:w="547" w:type="dxa"/>
            <w:tcBorders>
              <w:bottom w:val="nil"/>
              <w:right w:val="single" w:sz="4" w:space="0" w:color="auto"/>
            </w:tcBorders>
          </w:tcPr>
          <w:p w14:paraId="3AD9BE8E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  <w:tcBorders>
              <w:left w:val="single" w:sz="4" w:space="0" w:color="auto"/>
              <w:bottom w:val="nil"/>
            </w:tcBorders>
          </w:tcPr>
          <w:p w14:paraId="6DC24E00" w14:textId="0B2F0480" w:rsidR="0035444F" w:rsidRPr="001A7F46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</w:rPr>
              <w:t>Collection of Work</w:t>
            </w: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 Items must represent the 4-H year</w:t>
            </w:r>
          </w:p>
        </w:tc>
        <w:tc>
          <w:tcPr>
            <w:tcW w:w="550" w:type="dxa"/>
            <w:vMerge/>
            <w:textDirection w:val="btLr"/>
          </w:tcPr>
          <w:p w14:paraId="5237396E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35444F" w14:paraId="6F4D40DF" w14:textId="77777777" w:rsidTr="00453506">
        <w:tc>
          <w:tcPr>
            <w:tcW w:w="547" w:type="dxa"/>
            <w:tcBorders>
              <w:top w:val="nil"/>
              <w:right w:val="single" w:sz="4" w:space="0" w:color="auto"/>
            </w:tcBorders>
          </w:tcPr>
          <w:p w14:paraId="78BC482E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2531" w:type="dxa"/>
            <w:tcBorders>
              <w:top w:val="nil"/>
              <w:left w:val="single" w:sz="4" w:space="0" w:color="auto"/>
              <w:right w:val="nil"/>
            </w:tcBorders>
          </w:tcPr>
          <w:p w14:paraId="17937EE0" w14:textId="083034DB" w:rsidR="0035444F" w:rsidRPr="001A7F46" w:rsidRDefault="005F0077" w:rsidP="0035444F">
            <w:pPr>
              <w:tabs>
                <w:tab w:val="left" w:pos="5202"/>
                <w:tab w:val="right" w:pos="10080"/>
              </w:tabs>
              <w:rPr>
                <w:rFonts w:ascii="Avenir Medium" w:hAnsi="Avenir Medium"/>
                <w:color w:val="124D20"/>
                <w:sz w:val="20"/>
                <w:szCs w:val="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- </w:t>
            </w:r>
            <w:r w:rsidR="0035444F" w:rsidRPr="001A7F46">
              <w:rPr>
                <w:rFonts w:ascii="Avenir Medium" w:hAnsi="Avenir Medium"/>
                <w:color w:val="124D20"/>
                <w:sz w:val="20"/>
                <w:szCs w:val="20"/>
              </w:rPr>
              <w:t>Newspaper/Newsletter</w:t>
            </w:r>
          </w:p>
          <w:p w14:paraId="10771066" w14:textId="691CEC1E" w:rsidR="0035444F" w:rsidRPr="001A7F46" w:rsidRDefault="0035444F" w:rsidP="0035444F">
            <w:pPr>
              <w:tabs>
                <w:tab w:val="left" w:pos="5202"/>
                <w:tab w:val="right" w:pos="10080"/>
              </w:tabs>
              <w:rPr>
                <w:rFonts w:ascii="Avenir Medium" w:hAnsi="Avenir Medium"/>
                <w:color w:val="124D20"/>
                <w:sz w:val="20"/>
                <w:szCs w:val="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             Articles </w:t>
            </w:r>
          </w:p>
          <w:p w14:paraId="6A2A1647" w14:textId="3C686FAB" w:rsidR="0035444F" w:rsidRPr="001A7F46" w:rsidRDefault="005F0077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- </w:t>
            </w:r>
            <w:r w:rsidR="0035444F"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Letters/Certificates </w:t>
            </w:r>
          </w:p>
        </w:tc>
        <w:tc>
          <w:tcPr>
            <w:tcW w:w="1890" w:type="dxa"/>
            <w:tcBorders>
              <w:top w:val="nil"/>
              <w:left w:val="nil"/>
              <w:right w:val="nil"/>
            </w:tcBorders>
          </w:tcPr>
          <w:p w14:paraId="46B7F0DD" w14:textId="159B1A6F" w:rsidR="0035444F" w:rsidRPr="001A7F46" w:rsidRDefault="0035444F" w:rsidP="0035444F">
            <w:pPr>
              <w:tabs>
                <w:tab w:val="left" w:pos="5202"/>
                <w:tab w:val="right" w:pos="10080"/>
              </w:tabs>
              <w:rPr>
                <w:rFonts w:ascii="Avenir Medium" w:hAnsi="Avenir Medium"/>
                <w:color w:val="124D20"/>
                <w:sz w:val="20"/>
                <w:szCs w:val="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>2 pages maximum</w:t>
            </w:r>
          </w:p>
          <w:p w14:paraId="7FE2D046" w14:textId="77777777" w:rsidR="0035444F" w:rsidRPr="001A7F46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  <w:sz w:val="20"/>
                <w:szCs w:val="20"/>
              </w:rPr>
            </w:pPr>
          </w:p>
          <w:p w14:paraId="6BA58E83" w14:textId="19A021FC" w:rsidR="0035444F" w:rsidRPr="001A7F46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2 maximum </w:t>
            </w:r>
          </w:p>
        </w:tc>
        <w:tc>
          <w:tcPr>
            <w:tcW w:w="3150" w:type="dxa"/>
            <w:tcBorders>
              <w:top w:val="nil"/>
              <w:left w:val="nil"/>
              <w:right w:val="nil"/>
            </w:tcBorders>
          </w:tcPr>
          <w:p w14:paraId="2F446FE7" w14:textId="0E9BF3D6" w:rsidR="0035444F" w:rsidRPr="001A7F46" w:rsidRDefault="005F0077" w:rsidP="0035444F">
            <w:pPr>
              <w:tabs>
                <w:tab w:val="right" w:pos="10080"/>
              </w:tabs>
              <w:rPr>
                <w:rFonts w:ascii="Avenir Medium" w:hAnsi="Avenir Medium"/>
                <w:color w:val="124D20"/>
                <w:sz w:val="20"/>
                <w:szCs w:val="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- </w:t>
            </w:r>
            <w:r w:rsidR="0035444F"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Flyers/Brochures </w:t>
            </w:r>
          </w:p>
          <w:p w14:paraId="495926EF" w14:textId="0FE6113E" w:rsidR="0035444F" w:rsidRPr="001A7F46" w:rsidRDefault="005F0077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- </w:t>
            </w:r>
            <w:r w:rsidR="0035444F" w:rsidRPr="001A7F46">
              <w:rPr>
                <w:rFonts w:ascii="Avenir Medium" w:hAnsi="Avenir Medium"/>
                <w:color w:val="124D20"/>
                <w:sz w:val="20"/>
                <w:szCs w:val="20"/>
              </w:rPr>
              <w:t>Photographs with captions including what, when and where</w:t>
            </w:r>
          </w:p>
        </w:tc>
        <w:tc>
          <w:tcPr>
            <w:tcW w:w="1628" w:type="dxa"/>
            <w:tcBorders>
              <w:top w:val="nil"/>
              <w:left w:val="nil"/>
            </w:tcBorders>
          </w:tcPr>
          <w:p w14:paraId="79955398" w14:textId="77777777" w:rsidR="0035444F" w:rsidRPr="001A7F46" w:rsidRDefault="0035444F" w:rsidP="0035444F">
            <w:pPr>
              <w:tabs>
                <w:tab w:val="right" w:pos="10080"/>
              </w:tabs>
              <w:rPr>
                <w:rFonts w:ascii="Avenir Medium" w:hAnsi="Avenir Medium"/>
                <w:color w:val="124D20"/>
                <w:sz w:val="20"/>
                <w:szCs w:val="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2 maximum </w:t>
            </w:r>
          </w:p>
          <w:p w14:paraId="7C3775AA" w14:textId="70B4F4B6" w:rsidR="0035444F" w:rsidRPr="001A7F46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>5 pages maximum</w:t>
            </w:r>
          </w:p>
        </w:tc>
        <w:tc>
          <w:tcPr>
            <w:tcW w:w="550" w:type="dxa"/>
            <w:vMerge/>
            <w:textDirection w:val="btLr"/>
          </w:tcPr>
          <w:p w14:paraId="76A9E89A" w14:textId="77777777" w:rsidR="0035444F" w:rsidRDefault="0035444F" w:rsidP="0035444F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</w:rPr>
            </w:pPr>
          </w:p>
        </w:tc>
      </w:tr>
      <w:tr w:rsidR="00097066" w14:paraId="6436A9DE" w14:textId="77777777" w:rsidTr="005F0077">
        <w:tc>
          <w:tcPr>
            <w:tcW w:w="547" w:type="dxa"/>
          </w:tcPr>
          <w:p w14:paraId="01BE9EA1" w14:textId="77777777" w:rsidR="0009706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  <w:shd w:val="clear" w:color="auto" w:fill="E6E6E6"/>
          </w:tcPr>
          <w:p w14:paraId="1B724E40" w14:textId="23E4A1A5" w:rsidR="00097066" w:rsidRPr="001A7F4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  <w:color w:val="000080"/>
              </w:rPr>
            </w:pPr>
            <w:r w:rsidRPr="001A7F46">
              <w:rPr>
                <w:rFonts w:ascii="Avenir Black" w:hAnsi="Avenir Black"/>
                <w:color w:val="000080"/>
              </w:rPr>
              <w:t>Section 6: Leadership Development Report</w:t>
            </w:r>
            <w:r w:rsidRPr="001A7F46">
              <w:rPr>
                <w:rFonts w:ascii="Avenir Medium" w:hAnsi="Avenir Medium"/>
                <w:color w:val="000080"/>
              </w:rPr>
              <w:t xml:space="preserve"> Divider</w:t>
            </w:r>
          </w:p>
        </w:tc>
        <w:tc>
          <w:tcPr>
            <w:tcW w:w="550" w:type="dxa"/>
            <w:vMerge w:val="restart"/>
            <w:textDirection w:val="btLr"/>
          </w:tcPr>
          <w:p w14:paraId="0B30A500" w14:textId="53348F67" w:rsidR="00097066" w:rsidRPr="001A7F46" w:rsidRDefault="00097066" w:rsidP="0035444F">
            <w:pPr>
              <w:tabs>
                <w:tab w:val="right" w:pos="10080"/>
              </w:tabs>
              <w:ind w:left="113" w:right="113"/>
              <w:jc w:val="center"/>
              <w:rPr>
                <w:rFonts w:ascii="Avenir Medium" w:hAnsi="Avenir Medium"/>
                <w:color w:val="000080"/>
              </w:rPr>
            </w:pPr>
            <w:r w:rsidRPr="001A7F46">
              <w:rPr>
                <w:rFonts w:ascii="Avenir Medium" w:hAnsi="Avenir Medium"/>
                <w:color w:val="000080"/>
              </w:rPr>
              <w:t>IF APPLICABLE</w:t>
            </w:r>
          </w:p>
        </w:tc>
      </w:tr>
      <w:tr w:rsidR="00097066" w14:paraId="6301B77A" w14:textId="77777777" w:rsidTr="005F0077">
        <w:tc>
          <w:tcPr>
            <w:tcW w:w="547" w:type="dxa"/>
          </w:tcPr>
          <w:p w14:paraId="3115D25B" w14:textId="77777777" w:rsidR="0009706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</w:tcPr>
          <w:p w14:paraId="1519EA1F" w14:textId="77777777" w:rsidR="00097066" w:rsidRPr="001A7F46" w:rsidRDefault="00097066" w:rsidP="0035444F">
            <w:pPr>
              <w:tabs>
                <w:tab w:val="right" w:pos="10080"/>
              </w:tabs>
              <w:rPr>
                <w:rFonts w:ascii="Avenir Medium" w:hAnsi="Avenir Medium"/>
                <w:color w:val="000080"/>
              </w:rPr>
            </w:pPr>
            <w:r w:rsidRPr="001A7F46">
              <w:rPr>
                <w:rFonts w:ascii="Avenir Medium" w:hAnsi="Avenir Medium"/>
                <w:color w:val="000080"/>
              </w:rPr>
              <w:t xml:space="preserve">Leadership Development Report (LDR) </w:t>
            </w:r>
          </w:p>
          <w:p w14:paraId="1E375D10" w14:textId="77777777" w:rsidR="00097066" w:rsidRPr="001A7F46" w:rsidRDefault="00097066" w:rsidP="0035444F">
            <w:pPr>
              <w:tabs>
                <w:tab w:val="right" w:pos="10080"/>
              </w:tabs>
              <w:rPr>
                <w:rFonts w:ascii="Avenir Medium" w:hAnsi="Avenir Medium"/>
                <w:color w:val="000080"/>
                <w:sz w:val="20"/>
                <w:szCs w:val="20"/>
              </w:rPr>
            </w:pPr>
            <w:r w:rsidRPr="001A7F46">
              <w:rPr>
                <w:rFonts w:ascii="Avenir Medium" w:hAnsi="Avenir Medium"/>
                <w:color w:val="000080"/>
                <w:sz w:val="20"/>
                <w:szCs w:val="20"/>
              </w:rPr>
              <w:t>This section is for Intermediate/Senior members holding significant leadership positions.</w:t>
            </w:r>
          </w:p>
          <w:p w14:paraId="4CF9F253" w14:textId="77777777" w:rsidR="00097066" w:rsidRPr="001A7F46" w:rsidRDefault="00097066" w:rsidP="0035444F">
            <w:pPr>
              <w:tabs>
                <w:tab w:val="right" w:pos="10080"/>
              </w:tabs>
              <w:rPr>
                <w:rFonts w:ascii="Avenir Medium" w:hAnsi="Avenir Medium"/>
                <w:color w:val="000080"/>
                <w:sz w:val="20"/>
                <w:szCs w:val="20"/>
              </w:rPr>
            </w:pPr>
            <w:r w:rsidRPr="001A7F46">
              <w:rPr>
                <w:rFonts w:ascii="Avenir Medium" w:hAnsi="Avenir Medium"/>
                <w:color w:val="000080"/>
                <w:sz w:val="20"/>
                <w:szCs w:val="20"/>
              </w:rPr>
              <w:t>One LDR Part 1 Pre and Post completed and signed.</w:t>
            </w:r>
          </w:p>
          <w:p w14:paraId="2D33CC5E" w14:textId="2BD226E1" w:rsidR="00097066" w:rsidRPr="001A7F4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  <w:color w:val="000080"/>
              </w:rPr>
            </w:pPr>
            <w:r w:rsidRPr="001A7F46">
              <w:rPr>
                <w:rFonts w:ascii="Avenir Medium" w:hAnsi="Avenir Medium"/>
                <w:color w:val="000080"/>
                <w:sz w:val="20"/>
                <w:szCs w:val="20"/>
              </w:rPr>
              <w:t>One LDR Part 2 Pre and Post, for each significant leadership role, completed and signed.</w:t>
            </w:r>
          </w:p>
        </w:tc>
        <w:tc>
          <w:tcPr>
            <w:tcW w:w="550" w:type="dxa"/>
            <w:vMerge/>
          </w:tcPr>
          <w:p w14:paraId="37340DC9" w14:textId="77777777" w:rsidR="0009706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</w:tr>
      <w:tr w:rsidR="00097066" w14:paraId="5DE51FFB" w14:textId="77777777" w:rsidTr="005F0077">
        <w:tc>
          <w:tcPr>
            <w:tcW w:w="547" w:type="dxa"/>
          </w:tcPr>
          <w:p w14:paraId="53E8ACE5" w14:textId="77777777" w:rsidR="0009706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  <w:shd w:val="clear" w:color="auto" w:fill="E6E6E6"/>
          </w:tcPr>
          <w:p w14:paraId="203DA469" w14:textId="382A5F94" w:rsidR="00097066" w:rsidRPr="001A7F4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  <w:color w:val="000080"/>
              </w:rPr>
            </w:pPr>
            <w:r w:rsidRPr="001A7F46">
              <w:rPr>
                <w:rFonts w:ascii="Avenir Black" w:hAnsi="Avenir Black"/>
                <w:color w:val="000080"/>
              </w:rPr>
              <w:t>Section 7: 4-H Resume</w:t>
            </w:r>
            <w:r w:rsidRPr="001A7F46">
              <w:rPr>
                <w:rFonts w:ascii="Avenir Medium" w:hAnsi="Avenir Medium"/>
                <w:color w:val="000080"/>
              </w:rPr>
              <w:t xml:space="preserve"> Divider</w:t>
            </w:r>
          </w:p>
        </w:tc>
        <w:tc>
          <w:tcPr>
            <w:tcW w:w="550" w:type="dxa"/>
            <w:vMerge/>
          </w:tcPr>
          <w:p w14:paraId="77D9141A" w14:textId="77777777" w:rsidR="0009706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</w:tr>
      <w:tr w:rsidR="00097066" w14:paraId="4379331A" w14:textId="77777777" w:rsidTr="005F0077">
        <w:tc>
          <w:tcPr>
            <w:tcW w:w="547" w:type="dxa"/>
          </w:tcPr>
          <w:p w14:paraId="3A08C7CF" w14:textId="77777777" w:rsidR="0009706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</w:tcPr>
          <w:p w14:paraId="4CA18270" w14:textId="77777777" w:rsidR="00097066" w:rsidRPr="001A7F46" w:rsidRDefault="00097066" w:rsidP="0035444F">
            <w:pPr>
              <w:tabs>
                <w:tab w:val="right" w:pos="10080"/>
              </w:tabs>
              <w:rPr>
                <w:rFonts w:ascii="Avenir Medium" w:hAnsi="Avenir Medium"/>
                <w:color w:val="000080"/>
              </w:rPr>
            </w:pPr>
            <w:r w:rsidRPr="001A7F46">
              <w:rPr>
                <w:rFonts w:ascii="Avenir Medium" w:hAnsi="Avenir Medium"/>
                <w:color w:val="000080"/>
              </w:rPr>
              <w:t>4-H Resume</w:t>
            </w:r>
          </w:p>
          <w:p w14:paraId="7DE6320D" w14:textId="06D22BBE" w:rsidR="00097066" w:rsidRPr="001A7F4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  <w:color w:val="000080"/>
              </w:rPr>
            </w:pPr>
            <w:r w:rsidRPr="001A7F46">
              <w:rPr>
                <w:rFonts w:ascii="Avenir Medium" w:hAnsi="Avenir Medium"/>
                <w:color w:val="000080"/>
                <w:sz w:val="20"/>
                <w:szCs w:val="20"/>
              </w:rPr>
              <w:t xml:space="preserve">This section is for Senior members only, refer to page 22 of the member manual.  </w:t>
            </w:r>
          </w:p>
        </w:tc>
        <w:tc>
          <w:tcPr>
            <w:tcW w:w="550" w:type="dxa"/>
            <w:vMerge/>
          </w:tcPr>
          <w:p w14:paraId="031B2579" w14:textId="77777777" w:rsidR="0009706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</w:tr>
      <w:tr w:rsidR="00097066" w14:paraId="313B470D" w14:textId="77777777" w:rsidTr="005F0077">
        <w:tc>
          <w:tcPr>
            <w:tcW w:w="547" w:type="dxa"/>
          </w:tcPr>
          <w:p w14:paraId="70454E06" w14:textId="77777777" w:rsidR="0009706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  <w:shd w:val="clear" w:color="auto" w:fill="E6E6E6"/>
          </w:tcPr>
          <w:p w14:paraId="2DCF2169" w14:textId="3B5D1700" w:rsidR="00097066" w:rsidRPr="001A7F4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  <w:color w:val="000080"/>
              </w:rPr>
            </w:pPr>
            <w:r w:rsidRPr="001A7F46">
              <w:rPr>
                <w:rFonts w:ascii="Avenir Black" w:hAnsi="Avenir Black"/>
                <w:color w:val="000080"/>
              </w:rPr>
              <w:t>Summary of Years</w:t>
            </w:r>
            <w:r w:rsidRPr="001A7F46">
              <w:rPr>
                <w:rFonts w:ascii="Avenir Medium" w:hAnsi="Avenir Medium"/>
                <w:color w:val="000080"/>
              </w:rPr>
              <w:t xml:space="preserve"> Divider</w:t>
            </w:r>
          </w:p>
        </w:tc>
        <w:tc>
          <w:tcPr>
            <w:tcW w:w="550" w:type="dxa"/>
            <w:vMerge/>
          </w:tcPr>
          <w:p w14:paraId="7E417BE7" w14:textId="77777777" w:rsidR="0009706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</w:tr>
      <w:tr w:rsidR="00097066" w14:paraId="36DA3986" w14:textId="77777777" w:rsidTr="005F0077">
        <w:tc>
          <w:tcPr>
            <w:tcW w:w="547" w:type="dxa"/>
          </w:tcPr>
          <w:p w14:paraId="4A219A8F" w14:textId="77777777" w:rsidR="0009706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</w:tcPr>
          <w:p w14:paraId="055F2106" w14:textId="77777777" w:rsidR="00097066" w:rsidRPr="001A7F46" w:rsidRDefault="00097066" w:rsidP="0035444F">
            <w:pPr>
              <w:tabs>
                <w:tab w:val="right" w:pos="10080"/>
              </w:tabs>
              <w:rPr>
                <w:rFonts w:ascii="Avenir Medium" w:hAnsi="Avenir Medium"/>
                <w:color w:val="000080"/>
              </w:rPr>
            </w:pPr>
            <w:r w:rsidRPr="001A7F46">
              <w:rPr>
                <w:rFonts w:ascii="Avenir Medium" w:hAnsi="Avenir Medium"/>
                <w:color w:val="000080"/>
              </w:rPr>
              <w:t>Summary of Years</w:t>
            </w:r>
          </w:p>
          <w:p w14:paraId="0E607BEB" w14:textId="481D386E" w:rsidR="00097066" w:rsidRPr="001A7F46" w:rsidRDefault="00097066" w:rsidP="00442453">
            <w:pPr>
              <w:tabs>
                <w:tab w:val="right" w:pos="10080"/>
              </w:tabs>
              <w:rPr>
                <w:rFonts w:ascii="Avenir Medium" w:hAnsi="Avenir Medium"/>
                <w:color w:val="000080"/>
                <w:sz w:val="20"/>
                <w:szCs w:val="20"/>
              </w:rPr>
            </w:pPr>
            <w:r w:rsidRPr="001A7F46">
              <w:rPr>
                <w:rFonts w:ascii="Avenir Medium" w:hAnsi="Avenir Medium"/>
                <w:color w:val="000080"/>
                <w:sz w:val="20"/>
                <w:szCs w:val="20"/>
              </w:rPr>
              <w:t>This Summary of Years is required if applying for a star rank.  It must include all PDR areas</w:t>
            </w:r>
            <w:r w:rsidR="00865DF0">
              <w:rPr>
                <w:rFonts w:ascii="Avenir Medium" w:hAnsi="Avenir Medium"/>
                <w:color w:val="000080"/>
                <w:sz w:val="20"/>
                <w:szCs w:val="20"/>
              </w:rPr>
              <w:t>,</w:t>
            </w:r>
            <w:r w:rsidRPr="001A7F46">
              <w:rPr>
                <w:rFonts w:ascii="Avenir Medium" w:hAnsi="Avenir Medium"/>
                <w:color w:val="000080"/>
                <w:sz w:val="20"/>
                <w:szCs w:val="20"/>
              </w:rPr>
              <w:t xml:space="preserve"> listing previous years’ entries since a rank was achieved.  Do not include the current 4-H year.</w:t>
            </w:r>
          </w:p>
          <w:p w14:paraId="06E8B08D" w14:textId="411954F3" w:rsidR="00097066" w:rsidRPr="001A7F46" w:rsidRDefault="00097066" w:rsidP="0035444F">
            <w:pPr>
              <w:tabs>
                <w:tab w:val="right" w:pos="10080"/>
              </w:tabs>
              <w:rPr>
                <w:rFonts w:ascii="Avenir Medium" w:hAnsi="Avenir Medium"/>
                <w:color w:val="000080"/>
                <w:sz w:val="20"/>
                <w:szCs w:val="20"/>
              </w:rPr>
            </w:pPr>
            <w:r w:rsidRPr="001A7F46">
              <w:rPr>
                <w:rFonts w:ascii="Avenir Medium" w:hAnsi="Avenir Medium"/>
                <w:color w:val="000080"/>
                <w:sz w:val="20"/>
                <w:szCs w:val="20"/>
              </w:rPr>
              <w:t>If you ranked the previous year, include last year’s complete</w:t>
            </w:r>
            <w:r w:rsidR="00B65C0A">
              <w:rPr>
                <w:rFonts w:ascii="Avenir Medium" w:hAnsi="Avenir Medium"/>
                <w:color w:val="000080"/>
                <w:sz w:val="20"/>
                <w:szCs w:val="20"/>
              </w:rPr>
              <w:t>d</w:t>
            </w:r>
            <w:r w:rsidRPr="001A7F46">
              <w:rPr>
                <w:rFonts w:ascii="Avenir Medium" w:hAnsi="Avenir Medium"/>
                <w:color w:val="000080"/>
                <w:sz w:val="20"/>
                <w:szCs w:val="20"/>
              </w:rPr>
              <w:t>/signed PDR as the Summary of Years.</w:t>
            </w:r>
          </w:p>
          <w:p w14:paraId="06333BD1" w14:textId="01EADFF2" w:rsidR="00097066" w:rsidRPr="001A7F4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  <w:color w:val="000080"/>
              </w:rPr>
            </w:pPr>
            <w:r w:rsidRPr="001A7F46">
              <w:rPr>
                <w:rFonts w:ascii="Avenir Medium" w:hAnsi="Avenir Medium"/>
                <w:color w:val="000080"/>
                <w:sz w:val="20"/>
                <w:szCs w:val="20"/>
              </w:rPr>
              <w:t>Monterey County has created an optional form that may be used.</w:t>
            </w:r>
          </w:p>
        </w:tc>
        <w:tc>
          <w:tcPr>
            <w:tcW w:w="550" w:type="dxa"/>
            <w:vMerge/>
          </w:tcPr>
          <w:p w14:paraId="768A688F" w14:textId="77777777" w:rsidR="00097066" w:rsidRDefault="00097066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</w:tr>
      <w:tr w:rsidR="0035444F" w14:paraId="5EEFD0E2" w14:textId="77777777" w:rsidTr="00097066">
        <w:tc>
          <w:tcPr>
            <w:tcW w:w="547" w:type="dxa"/>
          </w:tcPr>
          <w:p w14:paraId="6CDDA205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  <w:shd w:val="clear" w:color="auto" w:fill="E6E6E6"/>
          </w:tcPr>
          <w:p w14:paraId="0D9D7994" w14:textId="2A9DFA8B" w:rsidR="0035444F" w:rsidRPr="001A7F46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</w:rPr>
              <w:t>Divider</w:t>
            </w:r>
          </w:p>
        </w:tc>
        <w:tc>
          <w:tcPr>
            <w:tcW w:w="550" w:type="dxa"/>
            <w:vMerge w:val="restart"/>
            <w:textDirection w:val="btLr"/>
          </w:tcPr>
          <w:p w14:paraId="607D368B" w14:textId="77777777" w:rsidR="0035444F" w:rsidRPr="001A7F46" w:rsidRDefault="00097066" w:rsidP="00097066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</w:rPr>
              <w:t>All</w:t>
            </w:r>
          </w:p>
          <w:p w14:paraId="6D4DDBA2" w14:textId="77777777" w:rsidR="00097066" w:rsidRPr="001A7F46" w:rsidRDefault="00097066" w:rsidP="00097066">
            <w:pPr>
              <w:tabs>
                <w:tab w:val="right" w:pos="10080"/>
              </w:tabs>
              <w:ind w:left="113" w:right="113"/>
              <w:rPr>
                <w:rFonts w:ascii="Avenir Medium" w:hAnsi="Avenir Medium"/>
                <w:color w:val="124D20"/>
              </w:rPr>
            </w:pPr>
          </w:p>
        </w:tc>
      </w:tr>
      <w:tr w:rsidR="0035444F" w14:paraId="77404612" w14:textId="77777777" w:rsidTr="005F0077">
        <w:tc>
          <w:tcPr>
            <w:tcW w:w="547" w:type="dxa"/>
          </w:tcPr>
          <w:p w14:paraId="312D51D5" w14:textId="3EA26284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  <w:tc>
          <w:tcPr>
            <w:tcW w:w="9199" w:type="dxa"/>
            <w:gridSpan w:val="4"/>
          </w:tcPr>
          <w:p w14:paraId="32A92927" w14:textId="03DCC520" w:rsidR="0035444F" w:rsidRPr="001A7F46" w:rsidRDefault="0035444F" w:rsidP="00097066">
            <w:pPr>
              <w:tabs>
                <w:tab w:val="right" w:pos="10080"/>
              </w:tabs>
              <w:rPr>
                <w:rFonts w:ascii="Avenir Medium" w:hAnsi="Avenir Medium"/>
                <w:color w:val="124D20"/>
              </w:rPr>
            </w:pPr>
            <w:r w:rsidRPr="001A7F46">
              <w:rPr>
                <w:rFonts w:ascii="Avenir Medium" w:hAnsi="Avenir Medium"/>
                <w:color w:val="124D20"/>
              </w:rPr>
              <w:t xml:space="preserve">Last Year’s PDR </w:t>
            </w: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>complete</w:t>
            </w:r>
            <w:r w:rsidR="00B65C0A">
              <w:rPr>
                <w:rFonts w:ascii="Avenir Medium" w:hAnsi="Avenir Medium"/>
                <w:color w:val="124D20"/>
                <w:sz w:val="20"/>
                <w:szCs w:val="20"/>
              </w:rPr>
              <w:t>d</w:t>
            </w: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 &amp; signed</w:t>
            </w:r>
            <w:r w:rsidR="00097066" w:rsidRPr="001A7F46">
              <w:rPr>
                <w:rFonts w:ascii="Avenir Medium" w:hAnsi="Avenir Medium"/>
                <w:color w:val="124D20"/>
                <w:sz w:val="20"/>
                <w:szCs w:val="20"/>
              </w:rPr>
              <w:t>.</w:t>
            </w: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 </w:t>
            </w:r>
            <w:r w:rsidR="00097066" w:rsidRPr="001A7F46">
              <w:rPr>
                <w:rFonts w:ascii="Avenir Medium" w:hAnsi="Avenir Medium"/>
                <w:color w:val="124D20"/>
                <w:sz w:val="20"/>
                <w:szCs w:val="20"/>
              </w:rPr>
              <w:t xml:space="preserve"> T</w:t>
            </w:r>
            <w:r w:rsidRPr="001A7F46">
              <w:rPr>
                <w:rFonts w:ascii="Avenir Medium" w:hAnsi="Avenir Medium"/>
                <w:color w:val="124D20"/>
                <w:sz w:val="20"/>
                <w:szCs w:val="20"/>
              </w:rPr>
              <w:t>his is used for club verification purposes</w:t>
            </w:r>
            <w:r w:rsidR="00097066" w:rsidRPr="001A7F46">
              <w:rPr>
                <w:rFonts w:ascii="Avenir Medium" w:hAnsi="Avenir Medium"/>
                <w:color w:val="124D20"/>
                <w:sz w:val="20"/>
                <w:szCs w:val="20"/>
              </w:rPr>
              <w:t>.</w:t>
            </w:r>
          </w:p>
        </w:tc>
        <w:tc>
          <w:tcPr>
            <w:tcW w:w="550" w:type="dxa"/>
            <w:vMerge/>
          </w:tcPr>
          <w:p w14:paraId="1E9C8FAB" w14:textId="77777777" w:rsidR="0035444F" w:rsidRDefault="0035444F" w:rsidP="00D323FF">
            <w:pPr>
              <w:tabs>
                <w:tab w:val="right" w:pos="10080"/>
              </w:tabs>
              <w:rPr>
                <w:rFonts w:ascii="Avenir Medium" w:hAnsi="Avenir Medium"/>
              </w:rPr>
            </w:pPr>
          </w:p>
        </w:tc>
      </w:tr>
    </w:tbl>
    <w:p w14:paraId="751B302F" w14:textId="77777777" w:rsidR="0035444F" w:rsidRPr="00463367" w:rsidRDefault="0035444F" w:rsidP="00D323FF">
      <w:pPr>
        <w:tabs>
          <w:tab w:val="right" w:pos="10080"/>
        </w:tabs>
        <w:rPr>
          <w:rFonts w:ascii="Avenir Medium" w:hAnsi="Avenir Medium"/>
        </w:rPr>
      </w:pPr>
    </w:p>
    <w:sectPr w:rsidR="0035444F" w:rsidRPr="00463367" w:rsidSect="00856CE4"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venir Black">
    <w:altName w:val="Calibri"/>
    <w:charset w:val="00"/>
    <w:family w:val="auto"/>
    <w:pitch w:val="variable"/>
    <w:sig w:usb0="800000AF" w:usb1="5000204A" w:usb2="00000000" w:usb3="00000000" w:csb0="0000009B" w:csb1="00000000"/>
  </w:font>
  <w:font w:name="Avenir Medium">
    <w:altName w:val="Calibri"/>
    <w:charset w:val="00"/>
    <w:family w:val="auto"/>
    <w:pitch w:val="variable"/>
    <w:sig w:usb0="800000A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jYwNjc0MbE0MjVX0lEKTi0uzszPAykwrAUA0A4ELCwAAAA="/>
  </w:docVars>
  <w:rsids>
    <w:rsidRoot w:val="00463367"/>
    <w:rsid w:val="00032EC9"/>
    <w:rsid w:val="0004097A"/>
    <w:rsid w:val="00097066"/>
    <w:rsid w:val="000A4CCB"/>
    <w:rsid w:val="000F4D5F"/>
    <w:rsid w:val="001178CE"/>
    <w:rsid w:val="00163BD1"/>
    <w:rsid w:val="001A7F46"/>
    <w:rsid w:val="00223338"/>
    <w:rsid w:val="0035444F"/>
    <w:rsid w:val="00442453"/>
    <w:rsid w:val="00450BC0"/>
    <w:rsid w:val="00453506"/>
    <w:rsid w:val="00463367"/>
    <w:rsid w:val="00480DE4"/>
    <w:rsid w:val="00492DAC"/>
    <w:rsid w:val="005F0077"/>
    <w:rsid w:val="007B61E7"/>
    <w:rsid w:val="007F1DA3"/>
    <w:rsid w:val="00856CE4"/>
    <w:rsid w:val="00865DF0"/>
    <w:rsid w:val="00937331"/>
    <w:rsid w:val="00B65C0A"/>
    <w:rsid w:val="00BF2B8C"/>
    <w:rsid w:val="00D323FF"/>
    <w:rsid w:val="00DA48FC"/>
    <w:rsid w:val="00F16EF2"/>
    <w:rsid w:val="00FD2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BA57E4"/>
  <w14:defaultImageDpi w14:val="330"/>
  <w15:docId w15:val="{D393C345-A5E5-48D3-827E-5BA3E1242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33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323F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F00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gressive PKG</Company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HATTRUP</dc:creator>
  <cp:keywords/>
  <dc:description/>
  <cp:lastModifiedBy>Lorin Hofmann-Lurz</cp:lastModifiedBy>
  <cp:revision>2</cp:revision>
  <cp:lastPrinted>2018-09-07T18:49:00Z</cp:lastPrinted>
  <dcterms:created xsi:type="dcterms:W3CDTF">2019-05-07T17:18:00Z</dcterms:created>
  <dcterms:modified xsi:type="dcterms:W3CDTF">2019-05-07T17:18:00Z</dcterms:modified>
</cp:coreProperties>
</file>